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069413BE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79C61080" w14:textId="77777777" w:rsidR="00E614DD" w:rsidRDefault="00C36642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3E73EC58" w14:textId="77777777" w:rsidR="00E614DD" w:rsidRDefault="00C36642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003ED0E7" w14:textId="77777777" w:rsidR="00E614DD" w:rsidRDefault="00C36642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04CF756B" w14:textId="513E76DC" w:rsidR="00585431" w:rsidRDefault="0045581C" w:rsidP="0045581C">
      <w:pPr>
        <w:pStyle w:val="Title"/>
      </w:pPr>
      <w:r>
        <w:t>Middle East</w:t>
      </w:r>
    </w:p>
    <w:p w14:paraId="6462BB26" w14:textId="3AB289DB" w:rsidR="0045581C" w:rsidRDefault="0045581C" w:rsidP="0045581C"/>
    <w:p w14:paraId="6E5F635C" w14:textId="5C73A13A" w:rsidR="0045581C" w:rsidRDefault="0045581C" w:rsidP="0045581C"/>
    <w:p w14:paraId="5AFD21FC" w14:textId="3C0D9A50" w:rsidR="0045581C" w:rsidRDefault="0045581C" w:rsidP="0045581C"/>
    <w:p w14:paraId="70E5B9C3" w14:textId="381471B7" w:rsidR="0045581C" w:rsidRDefault="0045581C" w:rsidP="0045581C"/>
    <w:p w14:paraId="035B4756" w14:textId="5FCC5727" w:rsidR="0045581C" w:rsidRDefault="0045581C" w:rsidP="0045581C"/>
    <w:p w14:paraId="3D3853C0" w14:textId="34F1CBC3" w:rsidR="0045581C" w:rsidRDefault="0045581C" w:rsidP="0045581C"/>
    <w:p w14:paraId="3B22B79B" w14:textId="3DEA7EE3" w:rsidR="0045581C" w:rsidRDefault="0045581C" w:rsidP="0045581C"/>
    <w:p w14:paraId="6812B28A" w14:textId="30583D70" w:rsidR="0045581C" w:rsidRDefault="0045581C" w:rsidP="0045581C"/>
    <w:p w14:paraId="4439BB58" w14:textId="75D4E7A5" w:rsidR="0045581C" w:rsidRDefault="0045581C" w:rsidP="0045581C"/>
    <w:p w14:paraId="03C7AC7E" w14:textId="1E310184" w:rsidR="0045581C" w:rsidRDefault="0045581C" w:rsidP="0045581C"/>
    <w:p w14:paraId="5913F114" w14:textId="6D147B15" w:rsidR="0045581C" w:rsidRDefault="0045581C" w:rsidP="0045581C"/>
    <w:p w14:paraId="45C2C745" w14:textId="5C63789B" w:rsidR="0045581C" w:rsidRDefault="0045581C" w:rsidP="0045581C"/>
    <w:p w14:paraId="6F16CAA4" w14:textId="5868EAD7" w:rsidR="0045581C" w:rsidRDefault="0045581C" w:rsidP="0045581C"/>
    <w:p w14:paraId="4C061E49" w14:textId="21C4AABE" w:rsidR="0045581C" w:rsidRDefault="0045581C" w:rsidP="0045581C"/>
    <w:p w14:paraId="10D6F4CC" w14:textId="2179EB50" w:rsidR="0045581C" w:rsidRDefault="0045581C" w:rsidP="0045581C"/>
    <w:p w14:paraId="5D450E30" w14:textId="3D3E3522" w:rsidR="0045581C" w:rsidRDefault="0045581C" w:rsidP="0045581C"/>
    <w:p w14:paraId="10D2A70F" w14:textId="77777777" w:rsidR="0045581C" w:rsidRDefault="0045581C" w:rsidP="0045581C">
      <w:pPr>
        <w:spacing w:line="240" w:lineRule="auto"/>
        <w:ind w:firstLine="0"/>
      </w:pPr>
    </w:p>
    <w:p w14:paraId="7D45873B" w14:textId="77777777" w:rsidR="0045581C" w:rsidRDefault="0045581C" w:rsidP="0045581C">
      <w:pPr>
        <w:spacing w:line="240" w:lineRule="auto"/>
        <w:ind w:firstLine="0"/>
      </w:pPr>
    </w:p>
    <w:p w14:paraId="16047E36" w14:textId="77777777" w:rsidR="0045581C" w:rsidRDefault="0045581C" w:rsidP="0045581C">
      <w:pPr>
        <w:spacing w:line="240" w:lineRule="auto"/>
        <w:ind w:firstLine="0"/>
      </w:pPr>
    </w:p>
    <w:p w14:paraId="04B01AD4" w14:textId="77777777" w:rsidR="00230F16" w:rsidRDefault="00230F16" w:rsidP="0045581C">
      <w:pPr>
        <w:spacing w:line="240" w:lineRule="auto"/>
        <w:ind w:firstLine="0"/>
      </w:pPr>
    </w:p>
    <w:p w14:paraId="392A2AA3" w14:textId="52EB50B9" w:rsidR="00E55E7D" w:rsidRDefault="007E597D" w:rsidP="00CA129A">
      <w:pPr>
        <w:ind w:firstLine="0"/>
      </w:pPr>
      <w:r>
        <w:lastRenderedPageBreak/>
        <w:t xml:space="preserve">Ans 1: </w:t>
      </w:r>
      <w:r w:rsidR="00903307">
        <w:t xml:space="preserve">Judaism is one of the </w:t>
      </w:r>
      <w:r w:rsidR="000531E3">
        <w:t>world’s oldest religions</w:t>
      </w:r>
      <w:r w:rsidR="00BC3802">
        <w:t xml:space="preserve"> who serve to one God and is sometimes considered as the </w:t>
      </w:r>
      <w:r w:rsidR="0044776D">
        <w:t>parent</w:t>
      </w:r>
      <w:r w:rsidR="00BC3802">
        <w:t xml:space="preserve"> of both Islam and Christianity</w:t>
      </w:r>
      <w:r w:rsidR="00CA129A">
        <w:t>.</w:t>
      </w:r>
      <w:r w:rsidR="008C0055">
        <w:t xml:space="preserve"> Christianity too is the oldest </w:t>
      </w:r>
      <w:r w:rsidR="003E08C3">
        <w:t xml:space="preserve">monotheistic religion and the </w:t>
      </w:r>
      <w:r w:rsidR="008D70EA">
        <w:t xml:space="preserve">followers of Christianity in </w:t>
      </w:r>
      <w:r w:rsidR="0044776D">
        <w:t>Jesus</w:t>
      </w:r>
      <w:r w:rsidR="008D70EA">
        <w:t xml:space="preserve"> Christ. They are two different religions but have many </w:t>
      </w:r>
      <w:r w:rsidR="0044776D">
        <w:t>similarities</w:t>
      </w:r>
      <w:r w:rsidR="008D70EA">
        <w:t xml:space="preserve"> </w:t>
      </w:r>
      <w:r w:rsidR="00A55462">
        <w:t>as in both are monotheistic religions</w:t>
      </w:r>
      <w:r w:rsidR="00343883">
        <w:t xml:space="preserve"> means they both follow one God.</w:t>
      </w:r>
      <w:r w:rsidR="00051AF6">
        <w:t xml:space="preserve"> The </w:t>
      </w:r>
      <w:r w:rsidR="00C625E3">
        <w:t>B</w:t>
      </w:r>
      <w:r w:rsidR="00051AF6">
        <w:t xml:space="preserve">ible is the </w:t>
      </w:r>
      <w:r w:rsidR="00C625E3">
        <w:t>H</w:t>
      </w:r>
      <w:r w:rsidR="00051AF6">
        <w:t xml:space="preserve">oly </w:t>
      </w:r>
      <w:r w:rsidR="00C625E3">
        <w:t>B</w:t>
      </w:r>
      <w:r w:rsidR="00051AF6">
        <w:t xml:space="preserve">ook of Christians and the </w:t>
      </w:r>
      <w:r w:rsidR="007956B9">
        <w:t xml:space="preserve">Hebrew Tanakh which is </w:t>
      </w:r>
      <w:r w:rsidR="0044776D">
        <w:t>like</w:t>
      </w:r>
      <w:r w:rsidR="007956B9">
        <w:t xml:space="preserve"> the old </w:t>
      </w:r>
      <w:r w:rsidR="0044776D">
        <w:t>testaments</w:t>
      </w:r>
      <w:r w:rsidR="007956B9">
        <w:t xml:space="preserve"> of Christians. </w:t>
      </w:r>
      <w:r w:rsidR="00623D47">
        <w:t xml:space="preserve">Both have the same beliefs about life after </w:t>
      </w:r>
      <w:r w:rsidR="0044776D">
        <w:t>death</w:t>
      </w:r>
      <w:r w:rsidR="00623D47">
        <w:t xml:space="preserve"> and the </w:t>
      </w:r>
      <w:r w:rsidR="0044776D">
        <w:t>punishment</w:t>
      </w:r>
      <w:r w:rsidR="00623D47">
        <w:t xml:space="preserve"> </w:t>
      </w:r>
      <w:r w:rsidR="0044776D">
        <w:t>one will get because of his/her wrong deeds</w:t>
      </w:r>
      <w:r w:rsidR="00D07A19">
        <w:t xml:space="preserve"> or the concept of hell is the same for both the religions.</w:t>
      </w:r>
    </w:p>
    <w:p w14:paraId="7618E10B" w14:textId="5AFCA256" w:rsidR="00D07A19" w:rsidRDefault="00D07A19" w:rsidP="00CA129A">
      <w:pPr>
        <w:ind w:firstLine="0"/>
      </w:pPr>
      <w:r>
        <w:t xml:space="preserve">Ans 2: </w:t>
      </w:r>
      <w:r w:rsidR="00C625E3">
        <w:t xml:space="preserve">Abraham </w:t>
      </w:r>
      <w:r w:rsidR="003E4874">
        <w:t xml:space="preserve">is the common </w:t>
      </w:r>
      <w:r w:rsidR="00D107C6">
        <w:t>and</w:t>
      </w:r>
      <w:r w:rsidR="0099251D">
        <w:t xml:space="preserve"> important</w:t>
      </w:r>
      <w:r w:rsidR="003E4874">
        <w:t xml:space="preserve"> figure </w:t>
      </w:r>
      <w:r w:rsidR="009244BF">
        <w:t xml:space="preserve">of Islam and Christianity. </w:t>
      </w:r>
      <w:r w:rsidR="00D107C6">
        <w:t>In Islam h</w:t>
      </w:r>
      <w:r w:rsidR="0099251D">
        <w:t xml:space="preserve">e is </w:t>
      </w:r>
      <w:r w:rsidR="00A438E4">
        <w:t xml:space="preserve">the most loved person who offered his son as a devotion to God and </w:t>
      </w:r>
      <w:r w:rsidR="00BA410D">
        <w:t xml:space="preserve">set an example of huge </w:t>
      </w:r>
      <w:r w:rsidR="00D107C6">
        <w:t>sacrifice</w:t>
      </w:r>
      <w:r w:rsidR="00BA410D">
        <w:t xml:space="preserve"> for the rest of human kind</w:t>
      </w:r>
      <w:r w:rsidR="00D107C6">
        <w:t xml:space="preserve">. </w:t>
      </w:r>
      <w:r w:rsidR="00C323FB">
        <w:t xml:space="preserve">According to Christianity, </w:t>
      </w:r>
      <w:r w:rsidR="00485E0A">
        <w:t>Abraham was the person who obeyed God unquestionably and left everything to find a new nation</w:t>
      </w:r>
      <w:r w:rsidR="003E2CEB">
        <w:t xml:space="preserve"> and a new land.</w:t>
      </w:r>
    </w:p>
    <w:p w14:paraId="14171C15" w14:textId="59804BDE" w:rsidR="00B77D3E" w:rsidRDefault="003E2CEB" w:rsidP="00CA129A">
      <w:pPr>
        <w:ind w:firstLine="0"/>
      </w:pPr>
      <w:r>
        <w:t>Ans 3:</w:t>
      </w:r>
      <w:r w:rsidR="004E1E38">
        <w:t xml:space="preserve"> </w:t>
      </w:r>
      <w:r w:rsidR="002A500D">
        <w:t>T</w:t>
      </w:r>
      <w:r w:rsidR="004E1E38">
        <w:t xml:space="preserve">he </w:t>
      </w:r>
      <w:r w:rsidR="002A500D">
        <w:t>city</w:t>
      </w:r>
      <w:r w:rsidR="004E1E38">
        <w:t xml:space="preserve"> of Jerusalem is considered to the most sacred place to all the three religions of Islam, Christianity and Judaism </w:t>
      </w:r>
      <w:r w:rsidR="000A259A">
        <w:t xml:space="preserve">because some of the most sacred places for all these three religions </w:t>
      </w:r>
      <w:r w:rsidR="002A500D">
        <w:t>are in</w:t>
      </w:r>
      <w:r w:rsidR="000A259A">
        <w:t xml:space="preserve"> this city especially the Temple Mount which is shared by all three religions. </w:t>
      </w:r>
      <w:r w:rsidR="0058147A">
        <w:t xml:space="preserve">The Al-Aqsa Mosque which is the </w:t>
      </w:r>
      <w:r w:rsidR="00DF64BE">
        <w:t>holiest</w:t>
      </w:r>
      <w:r w:rsidR="0058147A">
        <w:t xml:space="preserve"> site for the </w:t>
      </w:r>
      <w:r w:rsidR="00DF64BE">
        <w:t>Muslim</w:t>
      </w:r>
      <w:r w:rsidR="0058147A">
        <w:t xml:space="preserve"> and </w:t>
      </w:r>
      <w:r w:rsidR="00CD408D">
        <w:t xml:space="preserve">Christians consider </w:t>
      </w:r>
      <w:r w:rsidR="00B77D3E">
        <w:t>this place</w:t>
      </w:r>
      <w:r w:rsidR="00CD408D">
        <w:t xml:space="preserve"> as holy Jesus Christ walked here before </w:t>
      </w:r>
      <w:r w:rsidR="00B81091">
        <w:t>C</w:t>
      </w:r>
      <w:r w:rsidR="00CD408D">
        <w:t>ru</w:t>
      </w:r>
      <w:r w:rsidR="00B81091">
        <w:t>c</w:t>
      </w:r>
      <w:r w:rsidR="00CD408D">
        <w:t>i</w:t>
      </w:r>
      <w:r w:rsidR="001D4E62">
        <w:t>fixion</w:t>
      </w:r>
      <w:r w:rsidR="00CD408D">
        <w:t>.</w:t>
      </w:r>
      <w:r w:rsidR="00B77D3E">
        <w:t xml:space="preserve"> It is the spiritual homeland for Jews</w:t>
      </w:r>
    </w:p>
    <w:p w14:paraId="28ECADA3" w14:textId="02697664" w:rsidR="003E2CEB" w:rsidRDefault="00B77D3E" w:rsidP="00CA129A">
      <w:pPr>
        <w:ind w:firstLine="0"/>
      </w:pPr>
      <w:r>
        <w:t xml:space="preserve">Ans 4: </w:t>
      </w:r>
      <w:r w:rsidR="006E50D2">
        <w:t xml:space="preserve">Islam is the name of a religion while Islamic is something attached to it means when something is related to </w:t>
      </w:r>
      <w:r w:rsidR="007F46CE">
        <w:t>Islam</w:t>
      </w:r>
      <w:r w:rsidR="006E50D2">
        <w:t xml:space="preserve"> </w:t>
      </w:r>
      <w:r w:rsidR="007F46CE">
        <w:t>it</w:t>
      </w:r>
      <w:r w:rsidR="006E50D2">
        <w:t xml:space="preserve"> is called Islamic. Muslims on the hand are the followers of slam </w:t>
      </w:r>
      <w:r w:rsidR="007F46CE">
        <w:t>and Arabs are tribe who first started converting into Muslim. Islam became famous among Arabs but it is not necessary for every Arab to be Muslim.</w:t>
      </w:r>
      <w:r>
        <w:t xml:space="preserve"> </w:t>
      </w:r>
    </w:p>
    <w:p w14:paraId="22EF9214" w14:textId="2E481378" w:rsidR="007F46CE" w:rsidRDefault="007F46CE" w:rsidP="00CA129A">
      <w:pPr>
        <w:ind w:firstLine="0"/>
      </w:pPr>
      <w:r>
        <w:t xml:space="preserve">Ans 5: </w:t>
      </w:r>
      <w:r w:rsidR="007C0ACA">
        <w:t>Sufism</w:t>
      </w:r>
      <w:r>
        <w:t xml:space="preserve"> is a major part of </w:t>
      </w:r>
      <w:r w:rsidR="007C0ACA">
        <w:t>Islam</w:t>
      </w:r>
      <w:r>
        <w:t xml:space="preserve"> but </w:t>
      </w:r>
      <w:r w:rsidR="007C0ACA">
        <w:t xml:space="preserve">it cannot be called as a religion. Sufism is inside Islam and is different in way that it follows the path of spirituality. </w:t>
      </w:r>
      <w:r w:rsidR="00EE0BD2">
        <w:t xml:space="preserve">It has its own ways of believing in </w:t>
      </w:r>
      <w:r w:rsidR="00EE0BD2">
        <w:lastRenderedPageBreak/>
        <w:t>God and it mainly focus on the purification of soul.</w:t>
      </w:r>
      <w:r w:rsidR="00E1488E">
        <w:t xml:space="preserve"> Spirituality is what makes it a little different from Islam.</w:t>
      </w:r>
    </w:p>
    <w:p w14:paraId="1E1F9FE3" w14:textId="285E6A35" w:rsidR="00E1488E" w:rsidRDefault="00E1488E" w:rsidP="00CA129A">
      <w:pPr>
        <w:ind w:firstLine="0"/>
      </w:pPr>
      <w:r>
        <w:t xml:space="preserve">Ans 6: </w:t>
      </w:r>
      <w:r w:rsidR="00F972B8">
        <w:t>P</w:t>
      </w:r>
      <w:r w:rsidR="002E2E36">
        <w:t>rayers are important in Islam because prayers are the only</w:t>
      </w:r>
      <w:r w:rsidR="00B81091">
        <w:t xml:space="preserve"> </w:t>
      </w:r>
      <w:r w:rsidR="00070979">
        <w:t>way to</w:t>
      </w:r>
      <w:r w:rsidR="002E2E36">
        <w:t xml:space="preserve"> connect with God. Muslims pray because they want to build a connection with God</w:t>
      </w:r>
      <w:r w:rsidR="00F972B8">
        <w:t xml:space="preserve"> and want to praise him, thank him for the unlimited blessing man has gotten from him.</w:t>
      </w:r>
      <w:r w:rsidR="001D7581">
        <w:t xml:space="preserve"> This ritual of prayer is over 1400 years </w:t>
      </w:r>
      <w:r w:rsidR="00070979">
        <w:t xml:space="preserve">old </w:t>
      </w:r>
      <w:r w:rsidR="001D7581">
        <w:t xml:space="preserve">and is considered as spiritual </w:t>
      </w:r>
      <w:r w:rsidR="00070979">
        <w:t>for millions of people.</w:t>
      </w:r>
    </w:p>
    <w:p w14:paraId="491D3D82" w14:textId="66A59F78" w:rsidR="00070979" w:rsidRDefault="00070979" w:rsidP="00CA129A">
      <w:pPr>
        <w:ind w:firstLine="0"/>
      </w:pPr>
      <w:r>
        <w:t xml:space="preserve">Ans 7: </w:t>
      </w:r>
      <w:r w:rsidR="00B639F9">
        <w:t xml:space="preserve">Muslims </w:t>
      </w:r>
      <w:r w:rsidR="00436173">
        <w:t>are considered a threat to</w:t>
      </w:r>
      <w:r w:rsidR="00E36F89">
        <w:t xml:space="preserve"> the United States because of their religion and their belief system. There had been occasions when </w:t>
      </w:r>
      <w:r w:rsidR="008A447A">
        <w:t>Muslims</w:t>
      </w:r>
      <w:r w:rsidR="00E36F89">
        <w:t xml:space="preserve"> were </w:t>
      </w:r>
      <w:r w:rsidR="008A447A">
        <w:t>blamed for spreading terrorism in America and after 9/11 the situation became even worse for the Muslims who were already living in America.</w:t>
      </w:r>
      <w:r w:rsidR="00E36F89">
        <w:t xml:space="preserve"> </w:t>
      </w:r>
      <w:r w:rsidR="004359E7">
        <w:t>Muslims are still not being treated fairly and now the President of America has banne</w:t>
      </w:r>
      <w:r w:rsidR="00AF4B28">
        <w:t>d the entry of Muslims in America.</w:t>
      </w:r>
    </w:p>
    <w:p w14:paraId="7AE39E33" w14:textId="2415A887" w:rsidR="00AF4B28" w:rsidRDefault="00AF4B28" w:rsidP="00CA129A">
      <w:pPr>
        <w:ind w:firstLine="0"/>
      </w:pPr>
      <w:r>
        <w:t>Ans 8:</w:t>
      </w:r>
      <w:r w:rsidR="00167A24">
        <w:t xml:space="preserve"> </w:t>
      </w:r>
      <w:r w:rsidR="006C3000">
        <w:t>A</w:t>
      </w:r>
      <w:r w:rsidR="00F738C2">
        <w:t>ll the three religion, Islam, Christianity and Hinduism belie</w:t>
      </w:r>
      <w:r w:rsidR="00A33B37">
        <w:t>ve</w:t>
      </w:r>
      <w:r w:rsidR="00F738C2">
        <w:t xml:space="preserve"> in the ultimate power of God and consider God as the divine power. </w:t>
      </w:r>
      <w:r w:rsidR="006C3000">
        <w:t xml:space="preserve">The one thing that is common among them </w:t>
      </w:r>
      <w:r w:rsidR="00A33B37">
        <w:t>is, all</w:t>
      </w:r>
      <w:r w:rsidR="006C3000">
        <w:t xml:space="preserve"> the three religions work for the betterment of human kind and work for the building a strong connection with god and human beings. </w:t>
      </w:r>
    </w:p>
    <w:p w14:paraId="063270FB" w14:textId="77777777" w:rsidR="00012F19" w:rsidRDefault="00A33B37" w:rsidP="00CA129A">
      <w:pPr>
        <w:ind w:firstLine="0"/>
      </w:pPr>
      <w:r>
        <w:t xml:space="preserve">Ans 9: </w:t>
      </w:r>
      <w:r w:rsidR="00D83D72">
        <w:t xml:space="preserve">Church can fix its bad reputation </w:t>
      </w:r>
      <w:r w:rsidR="000F52FF">
        <w:t xml:space="preserve">by accepting all the people with different racial backgrounds. </w:t>
      </w:r>
      <w:r w:rsidR="0036740B">
        <w:t xml:space="preserve">A total acceptance of people or radical acceptance of other people on a big level can save the good </w:t>
      </w:r>
      <w:r w:rsidR="00A81E6B">
        <w:t>image</w:t>
      </w:r>
      <w:r w:rsidR="0036740B">
        <w:t xml:space="preserve"> of Church or other </w:t>
      </w:r>
      <w:r w:rsidR="00A81E6B">
        <w:t>organized</w:t>
      </w:r>
      <w:r w:rsidR="0036740B">
        <w:t xml:space="preserve"> religions. Religion should not be limited to a </w:t>
      </w:r>
      <w:r w:rsidR="00A81E6B">
        <w:t>group of people rather it is meant to be followed by as many people as possible.</w:t>
      </w:r>
      <w:r w:rsidR="00012F19">
        <w:t xml:space="preserve"> </w:t>
      </w:r>
    </w:p>
    <w:p w14:paraId="6DEEFD8F" w14:textId="0E416786" w:rsidR="00A33B37" w:rsidRPr="00585431" w:rsidRDefault="00012F19" w:rsidP="00CA129A">
      <w:pPr>
        <w:ind w:firstLine="0"/>
      </w:pPr>
      <w:r>
        <w:t xml:space="preserve">Ans 10: </w:t>
      </w:r>
      <w:r w:rsidR="00427552">
        <w:t>African religions have diversity</w:t>
      </w:r>
      <w:r w:rsidR="00A81E6B">
        <w:t xml:space="preserve"> </w:t>
      </w:r>
      <w:r w:rsidR="00CA248D">
        <w:t>because of its vast continent</w:t>
      </w:r>
      <w:r w:rsidR="00D10A2C">
        <w:t xml:space="preserve"> and these religions can be mixed with other western religions only if they respect their belief system.</w:t>
      </w:r>
      <w:r w:rsidR="001B0B90">
        <w:t xml:space="preserve"> </w:t>
      </w:r>
      <w:r w:rsidR="00954189">
        <w:t xml:space="preserve">By becoming more open to other religions and through open dialogues, African religions can join one of the World’s </w:t>
      </w:r>
      <w:r w:rsidR="004C61AE">
        <w:t xml:space="preserve">dominant religions which is Christianity. </w:t>
      </w:r>
      <w:bookmarkStart w:id="0" w:name="_GoBack"/>
      <w:bookmarkEnd w:id="0"/>
    </w:p>
    <w:sectPr w:rsidR="00A33B37" w:rsidRPr="0058543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C9297F" w14:textId="77777777" w:rsidR="00C36642" w:rsidRDefault="00C36642">
      <w:pPr>
        <w:spacing w:line="240" w:lineRule="auto"/>
      </w:pPr>
      <w:r>
        <w:separator/>
      </w:r>
    </w:p>
  </w:endnote>
  <w:endnote w:type="continuationSeparator" w:id="0">
    <w:p w14:paraId="1753FD97" w14:textId="77777777" w:rsidR="00C36642" w:rsidRDefault="00C366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B8F9A8" w14:textId="77777777" w:rsidR="00C36642" w:rsidRDefault="00C36642">
      <w:pPr>
        <w:spacing w:line="240" w:lineRule="auto"/>
      </w:pPr>
      <w:r>
        <w:separator/>
      </w:r>
    </w:p>
  </w:footnote>
  <w:footnote w:type="continuationSeparator" w:id="0">
    <w:p w14:paraId="578864F5" w14:textId="77777777" w:rsidR="00C36642" w:rsidRDefault="00C3664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D6B2B9" w14:textId="77777777" w:rsidR="00E614DD" w:rsidRDefault="00C36642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0D6FE5" w14:textId="77777777" w:rsidR="00E614DD" w:rsidRDefault="00C36642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MTEyNjcxMjM1NzJS0lEKTi0uzszPAykwrgUAO7H18SwAAAA="/>
  </w:docVars>
  <w:rsids>
    <w:rsidRoot w:val="00F83220"/>
    <w:rsid w:val="00012F19"/>
    <w:rsid w:val="0001316F"/>
    <w:rsid w:val="00040CBB"/>
    <w:rsid w:val="000414D9"/>
    <w:rsid w:val="00051AF6"/>
    <w:rsid w:val="000531E3"/>
    <w:rsid w:val="00070979"/>
    <w:rsid w:val="000A259A"/>
    <w:rsid w:val="000B78C8"/>
    <w:rsid w:val="000F52FF"/>
    <w:rsid w:val="00117DA7"/>
    <w:rsid w:val="001463B2"/>
    <w:rsid w:val="00167A24"/>
    <w:rsid w:val="001B0B90"/>
    <w:rsid w:val="001D21A1"/>
    <w:rsid w:val="001D4E62"/>
    <w:rsid w:val="001D7581"/>
    <w:rsid w:val="001E2842"/>
    <w:rsid w:val="001F62C0"/>
    <w:rsid w:val="00230F16"/>
    <w:rsid w:val="00245E02"/>
    <w:rsid w:val="002A3335"/>
    <w:rsid w:val="002A500D"/>
    <w:rsid w:val="002E2E36"/>
    <w:rsid w:val="00343883"/>
    <w:rsid w:val="00353B66"/>
    <w:rsid w:val="00364805"/>
    <w:rsid w:val="0036740B"/>
    <w:rsid w:val="003E08C3"/>
    <w:rsid w:val="003E2CEB"/>
    <w:rsid w:val="003E4874"/>
    <w:rsid w:val="00427552"/>
    <w:rsid w:val="004359E7"/>
    <w:rsid w:val="00436173"/>
    <w:rsid w:val="0044366F"/>
    <w:rsid w:val="0044776D"/>
    <w:rsid w:val="0045581C"/>
    <w:rsid w:val="00456604"/>
    <w:rsid w:val="00485E0A"/>
    <w:rsid w:val="004A2675"/>
    <w:rsid w:val="004C61AE"/>
    <w:rsid w:val="004E1E38"/>
    <w:rsid w:val="004F7139"/>
    <w:rsid w:val="00536FC2"/>
    <w:rsid w:val="005525EB"/>
    <w:rsid w:val="0057093C"/>
    <w:rsid w:val="0058147A"/>
    <w:rsid w:val="00585431"/>
    <w:rsid w:val="005A654E"/>
    <w:rsid w:val="00623D47"/>
    <w:rsid w:val="00691EC1"/>
    <w:rsid w:val="006C3000"/>
    <w:rsid w:val="006E50D2"/>
    <w:rsid w:val="007401FC"/>
    <w:rsid w:val="007956B9"/>
    <w:rsid w:val="007C0ACA"/>
    <w:rsid w:val="007C53FB"/>
    <w:rsid w:val="007E597D"/>
    <w:rsid w:val="007F46CE"/>
    <w:rsid w:val="00837BB8"/>
    <w:rsid w:val="008A447A"/>
    <w:rsid w:val="008B7D18"/>
    <w:rsid w:val="008C0055"/>
    <w:rsid w:val="008D70EA"/>
    <w:rsid w:val="008F1F97"/>
    <w:rsid w:val="008F4052"/>
    <w:rsid w:val="00903307"/>
    <w:rsid w:val="009244BF"/>
    <w:rsid w:val="00954189"/>
    <w:rsid w:val="00985A65"/>
    <w:rsid w:val="0099251D"/>
    <w:rsid w:val="009C40B8"/>
    <w:rsid w:val="009D4EB3"/>
    <w:rsid w:val="00A33B37"/>
    <w:rsid w:val="00A438E4"/>
    <w:rsid w:val="00A55462"/>
    <w:rsid w:val="00A81E6B"/>
    <w:rsid w:val="00AB10DF"/>
    <w:rsid w:val="00AF4B28"/>
    <w:rsid w:val="00B13D1B"/>
    <w:rsid w:val="00B639F9"/>
    <w:rsid w:val="00B77D3E"/>
    <w:rsid w:val="00B81091"/>
    <w:rsid w:val="00B818DF"/>
    <w:rsid w:val="00B931BE"/>
    <w:rsid w:val="00BA1BAA"/>
    <w:rsid w:val="00BA410D"/>
    <w:rsid w:val="00BC3802"/>
    <w:rsid w:val="00BE1899"/>
    <w:rsid w:val="00C323FB"/>
    <w:rsid w:val="00C36642"/>
    <w:rsid w:val="00C625E3"/>
    <w:rsid w:val="00CA129A"/>
    <w:rsid w:val="00CA248D"/>
    <w:rsid w:val="00CD107A"/>
    <w:rsid w:val="00CD3FEE"/>
    <w:rsid w:val="00CD408D"/>
    <w:rsid w:val="00D05A7B"/>
    <w:rsid w:val="00D07A19"/>
    <w:rsid w:val="00D107C6"/>
    <w:rsid w:val="00D10A2C"/>
    <w:rsid w:val="00D52117"/>
    <w:rsid w:val="00D83D72"/>
    <w:rsid w:val="00DB0D39"/>
    <w:rsid w:val="00DF64BE"/>
    <w:rsid w:val="00E14005"/>
    <w:rsid w:val="00E1488E"/>
    <w:rsid w:val="00E36F89"/>
    <w:rsid w:val="00E55E7D"/>
    <w:rsid w:val="00E614DD"/>
    <w:rsid w:val="00E627B4"/>
    <w:rsid w:val="00EE0BD2"/>
    <w:rsid w:val="00EE1AAA"/>
    <w:rsid w:val="00F738C2"/>
    <w:rsid w:val="00F83220"/>
    <w:rsid w:val="00F9444C"/>
    <w:rsid w:val="00F97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B41C9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344F4E"/>
    <w:rsid w:val="003729CB"/>
    <w:rsid w:val="003A0181"/>
    <w:rsid w:val="005A3EFE"/>
    <w:rsid w:val="008342E9"/>
    <w:rsid w:val="00A12713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8</Words>
  <Characters>341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03T05:18:00Z</dcterms:created>
  <dcterms:modified xsi:type="dcterms:W3CDTF">2019-11-03T05:18:00Z</dcterms:modified>
  <cp:version/>
</cp:coreProperties>
</file>